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2DD31" w14:textId="386C2759" w:rsidR="0095548A" w:rsidRDefault="0095548A">
      <w:pPr>
        <w:rPr>
          <w:b/>
          <w:bCs/>
          <w:color w:val="1F4E79" w:themeColor="accent5" w:themeShade="80"/>
          <w:sz w:val="28"/>
          <w:szCs w:val="28"/>
        </w:rPr>
      </w:pPr>
      <w:r>
        <w:rPr>
          <w:b/>
          <w:bCs/>
          <w:noProof/>
          <w:color w:val="1F4E79" w:themeColor="accent5" w:themeShade="80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17C6354D" wp14:editId="282E5182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1450340" cy="1543050"/>
            <wp:effectExtent l="0" t="0" r="0" b="0"/>
            <wp:wrapTopAndBottom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034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1CFA9D" w14:textId="6686F80B" w:rsidR="006A430B" w:rsidRDefault="00866A9D">
      <w:pPr>
        <w:rPr>
          <w:b/>
          <w:bCs/>
          <w:color w:val="1F4E79" w:themeColor="accent5" w:themeShade="80"/>
          <w:sz w:val="28"/>
          <w:szCs w:val="28"/>
        </w:rPr>
      </w:pPr>
      <w:r w:rsidRPr="006A430B">
        <w:rPr>
          <w:b/>
          <w:bCs/>
          <w:color w:val="1F4E79" w:themeColor="accent5" w:themeShade="80"/>
          <w:sz w:val="28"/>
          <w:szCs w:val="28"/>
        </w:rPr>
        <w:t xml:space="preserve">TEMPLATE EMAILS FOR P&amp;C TO SEND TO LOCAL MEMBER OF PARLIAMENT </w:t>
      </w:r>
    </w:p>
    <w:p w14:paraId="1994C40D" w14:textId="77777777" w:rsidR="002130B4" w:rsidRDefault="002130B4" w:rsidP="002054C6">
      <w:pPr>
        <w:jc w:val="both"/>
        <w:rPr>
          <w:color w:val="1F4E79" w:themeColor="accent5" w:themeShade="80"/>
          <w:sz w:val="22"/>
          <w:szCs w:val="22"/>
        </w:rPr>
      </w:pPr>
    </w:p>
    <w:p w14:paraId="2642DC4D" w14:textId="4A722F7E" w:rsidR="00F10224" w:rsidRPr="006A430B" w:rsidRDefault="00F10224" w:rsidP="002054C6">
      <w:pPr>
        <w:jc w:val="both"/>
        <w:rPr>
          <w:color w:val="1F4E79" w:themeColor="accent5" w:themeShade="80"/>
          <w:sz w:val="22"/>
          <w:szCs w:val="22"/>
        </w:rPr>
      </w:pPr>
      <w:r w:rsidRPr="006A430B">
        <w:rPr>
          <w:color w:val="1F4E79" w:themeColor="accent5" w:themeShade="80"/>
          <w:sz w:val="22"/>
          <w:szCs w:val="22"/>
        </w:rPr>
        <w:t xml:space="preserve">Below are two template emails that can be used as a template OR a guide/starting point when emailing your school’s local Member of Parliament to seek their support for </w:t>
      </w:r>
      <w:r w:rsidR="006A430B" w:rsidRPr="006A430B">
        <w:rPr>
          <w:color w:val="1F4E79" w:themeColor="accent5" w:themeShade="80"/>
          <w:sz w:val="22"/>
          <w:szCs w:val="22"/>
        </w:rPr>
        <w:t xml:space="preserve">your Association on P&amp;C Day and beyond. There is a version for </w:t>
      </w:r>
      <w:r w:rsidR="006A430B">
        <w:rPr>
          <w:color w:val="1F4E79" w:themeColor="accent5" w:themeShade="80"/>
          <w:sz w:val="22"/>
          <w:szCs w:val="22"/>
        </w:rPr>
        <w:t xml:space="preserve">Associations </w:t>
      </w:r>
      <w:r w:rsidR="0016270B">
        <w:rPr>
          <w:color w:val="1F4E79" w:themeColor="accent5" w:themeShade="80"/>
          <w:sz w:val="22"/>
          <w:szCs w:val="22"/>
        </w:rPr>
        <w:t>that</w:t>
      </w:r>
      <w:r w:rsidR="006A430B">
        <w:rPr>
          <w:color w:val="1F4E79" w:themeColor="accent5" w:themeShade="80"/>
          <w:sz w:val="22"/>
          <w:szCs w:val="22"/>
        </w:rPr>
        <w:t xml:space="preserve"> already have a relationship with their local member</w:t>
      </w:r>
      <w:r w:rsidR="002054C6">
        <w:rPr>
          <w:color w:val="1F4E79" w:themeColor="accent5" w:themeShade="80"/>
          <w:sz w:val="22"/>
          <w:szCs w:val="22"/>
        </w:rPr>
        <w:t>;</w:t>
      </w:r>
      <w:r w:rsidR="006A430B">
        <w:rPr>
          <w:color w:val="1F4E79" w:themeColor="accent5" w:themeShade="80"/>
          <w:sz w:val="22"/>
          <w:szCs w:val="22"/>
        </w:rPr>
        <w:t xml:space="preserve"> and a version where there is a new Member </w:t>
      </w:r>
      <w:r w:rsidR="0016270B">
        <w:rPr>
          <w:color w:val="1F4E79" w:themeColor="accent5" w:themeShade="80"/>
          <w:sz w:val="22"/>
          <w:szCs w:val="22"/>
        </w:rPr>
        <w:t>of</w:t>
      </w:r>
      <w:r w:rsidR="006A430B">
        <w:rPr>
          <w:color w:val="1F4E79" w:themeColor="accent5" w:themeShade="80"/>
          <w:sz w:val="22"/>
          <w:szCs w:val="22"/>
        </w:rPr>
        <w:t xml:space="preserve"> Parliament or </w:t>
      </w:r>
      <w:r w:rsidR="002054C6">
        <w:rPr>
          <w:color w:val="1F4E79" w:themeColor="accent5" w:themeShade="80"/>
          <w:sz w:val="22"/>
          <w:szCs w:val="22"/>
        </w:rPr>
        <w:t xml:space="preserve">where </w:t>
      </w:r>
      <w:r w:rsidR="006A430B">
        <w:rPr>
          <w:color w:val="1F4E79" w:themeColor="accent5" w:themeShade="80"/>
          <w:sz w:val="22"/>
          <w:szCs w:val="22"/>
        </w:rPr>
        <w:t>there is no existing relationship.</w:t>
      </w:r>
      <w:r w:rsidR="002054C6">
        <w:rPr>
          <w:color w:val="1F4E79" w:themeColor="accent5" w:themeShade="80"/>
          <w:sz w:val="22"/>
          <w:szCs w:val="22"/>
        </w:rPr>
        <w:t xml:space="preserve"> Please feel free to add, remove or change details within the letter to best suit your P&amp;C.</w:t>
      </w:r>
    </w:p>
    <w:p w14:paraId="3330AB20" w14:textId="6D21B553" w:rsidR="00786F4F" w:rsidRPr="00265E57" w:rsidRDefault="00786F4F">
      <w:pPr>
        <w:rPr>
          <w:sz w:val="22"/>
          <w:szCs w:val="22"/>
        </w:rPr>
      </w:pPr>
    </w:p>
    <w:p w14:paraId="41363507" w14:textId="31FB4D15" w:rsidR="00786F4F" w:rsidRPr="00606228" w:rsidRDefault="00786F4F">
      <w:pPr>
        <w:rPr>
          <w:b/>
          <w:bCs/>
          <w:i/>
          <w:iCs/>
          <w:color w:val="4472C4" w:themeColor="accent1"/>
          <w:sz w:val="28"/>
          <w:szCs w:val="28"/>
        </w:rPr>
      </w:pPr>
      <w:r w:rsidRPr="00606228">
        <w:rPr>
          <w:b/>
          <w:bCs/>
          <w:i/>
          <w:iCs/>
          <w:color w:val="4472C4" w:themeColor="accent1"/>
          <w:sz w:val="28"/>
          <w:szCs w:val="28"/>
        </w:rPr>
        <w:t xml:space="preserve">MP </w:t>
      </w:r>
      <w:r w:rsidRPr="00F560C2">
        <w:rPr>
          <w:b/>
          <w:bCs/>
          <w:i/>
          <w:iCs/>
          <w:color w:val="4472C4" w:themeColor="accent1"/>
          <w:sz w:val="28"/>
          <w:szCs w:val="28"/>
          <w:u w:val="single"/>
        </w:rPr>
        <w:t>with an existing relationship</w:t>
      </w:r>
      <w:r w:rsidRPr="00606228">
        <w:rPr>
          <w:b/>
          <w:bCs/>
          <w:i/>
          <w:iCs/>
          <w:color w:val="4472C4" w:themeColor="accent1"/>
          <w:sz w:val="28"/>
          <w:szCs w:val="28"/>
        </w:rPr>
        <w:t xml:space="preserve"> with the P&amp;C</w:t>
      </w:r>
      <w:r w:rsidR="00606228">
        <w:rPr>
          <w:b/>
          <w:bCs/>
          <w:i/>
          <w:iCs/>
          <w:color w:val="4472C4" w:themeColor="accent1"/>
          <w:sz w:val="28"/>
          <w:szCs w:val="28"/>
        </w:rPr>
        <w:t>:</w:t>
      </w:r>
    </w:p>
    <w:p w14:paraId="2C532644" w14:textId="0CEFBC86" w:rsidR="00786F4F" w:rsidRPr="00265E57" w:rsidRDefault="00786F4F">
      <w:pPr>
        <w:rPr>
          <w:sz w:val="22"/>
          <w:szCs w:val="22"/>
        </w:rPr>
      </w:pPr>
    </w:p>
    <w:p w14:paraId="21B655D5" w14:textId="77777777" w:rsidR="00606228" w:rsidRPr="00265E57" w:rsidRDefault="00606228" w:rsidP="00606228">
      <w:pPr>
        <w:rPr>
          <w:b/>
          <w:bCs/>
          <w:sz w:val="22"/>
          <w:szCs w:val="22"/>
        </w:rPr>
      </w:pPr>
      <w:r w:rsidRPr="00265E57">
        <w:rPr>
          <w:sz w:val="22"/>
          <w:szCs w:val="22"/>
        </w:rPr>
        <w:t xml:space="preserve">Dear </w:t>
      </w:r>
      <w:r w:rsidRPr="00265E57">
        <w:rPr>
          <w:b/>
          <w:bCs/>
          <w:color w:val="C00000"/>
          <w:sz w:val="22"/>
          <w:szCs w:val="22"/>
        </w:rPr>
        <w:t>[MP name]</w:t>
      </w:r>
    </w:p>
    <w:p w14:paraId="6B078027" w14:textId="77777777" w:rsidR="00606228" w:rsidRPr="00265E57" w:rsidRDefault="00606228" w:rsidP="00606228">
      <w:pPr>
        <w:rPr>
          <w:b/>
          <w:bCs/>
          <w:sz w:val="22"/>
          <w:szCs w:val="22"/>
        </w:rPr>
      </w:pPr>
    </w:p>
    <w:p w14:paraId="19CC45B7" w14:textId="567D14CD" w:rsidR="00606228" w:rsidRPr="00265E57" w:rsidRDefault="00606228" w:rsidP="00606228">
      <w:pPr>
        <w:rPr>
          <w:sz w:val="22"/>
          <w:szCs w:val="22"/>
        </w:rPr>
      </w:pPr>
      <w:r w:rsidRPr="00265E57">
        <w:rPr>
          <w:b/>
          <w:bCs/>
          <w:sz w:val="22"/>
          <w:szCs w:val="22"/>
        </w:rPr>
        <w:t xml:space="preserve">RE: </w:t>
      </w:r>
      <w:r>
        <w:rPr>
          <w:b/>
          <w:bCs/>
          <w:sz w:val="22"/>
          <w:szCs w:val="22"/>
        </w:rPr>
        <w:t xml:space="preserve">SHOW YOUR SUPPORT ON </w:t>
      </w:r>
      <w:r w:rsidRPr="00265E57">
        <w:rPr>
          <w:b/>
          <w:bCs/>
          <w:sz w:val="22"/>
          <w:szCs w:val="22"/>
        </w:rPr>
        <w:t>P&amp;C DAY</w:t>
      </w:r>
      <w:r w:rsidR="00193951">
        <w:rPr>
          <w:b/>
          <w:bCs/>
          <w:sz w:val="22"/>
          <w:szCs w:val="22"/>
        </w:rPr>
        <w:t xml:space="preserve"> WA</w:t>
      </w:r>
      <w:r w:rsidRPr="00265E57">
        <w:rPr>
          <w:b/>
          <w:bCs/>
          <w:sz w:val="22"/>
          <w:szCs w:val="22"/>
        </w:rPr>
        <w:t xml:space="preserve">, </w:t>
      </w:r>
      <w:r w:rsidR="002130B4">
        <w:rPr>
          <w:b/>
          <w:bCs/>
          <w:sz w:val="22"/>
          <w:szCs w:val="22"/>
        </w:rPr>
        <w:t>FRIDAY 2</w:t>
      </w:r>
      <w:r w:rsidR="00D55897">
        <w:rPr>
          <w:b/>
          <w:bCs/>
          <w:sz w:val="22"/>
          <w:szCs w:val="22"/>
        </w:rPr>
        <w:t>4</w:t>
      </w:r>
      <w:r w:rsidR="002130B4">
        <w:rPr>
          <w:b/>
          <w:bCs/>
          <w:sz w:val="22"/>
          <w:szCs w:val="22"/>
        </w:rPr>
        <w:t xml:space="preserve"> MAY 2024</w:t>
      </w:r>
    </w:p>
    <w:p w14:paraId="4C9B4689" w14:textId="77777777" w:rsidR="00606228" w:rsidRPr="00265E57" w:rsidRDefault="00606228" w:rsidP="00606228">
      <w:pPr>
        <w:rPr>
          <w:sz w:val="22"/>
          <w:szCs w:val="22"/>
        </w:rPr>
      </w:pPr>
    </w:p>
    <w:p w14:paraId="7BEDD36D" w14:textId="7FD52EB2" w:rsidR="00606228" w:rsidRPr="00265E57" w:rsidRDefault="00606228" w:rsidP="00606228">
      <w:p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I am emailing </w:t>
      </w:r>
      <w:r w:rsidR="0016270B">
        <w:rPr>
          <w:sz w:val="22"/>
          <w:szCs w:val="22"/>
        </w:rPr>
        <w:t>today</w:t>
      </w:r>
      <w:r w:rsidRPr="00265E57">
        <w:rPr>
          <w:sz w:val="22"/>
          <w:szCs w:val="22"/>
        </w:rPr>
        <w:t xml:space="preserve"> to seek your </w:t>
      </w:r>
      <w:r w:rsidR="00F10224">
        <w:rPr>
          <w:sz w:val="22"/>
          <w:szCs w:val="22"/>
        </w:rPr>
        <w:t>support for our</w:t>
      </w:r>
      <w:r w:rsidRPr="00265E57">
        <w:rPr>
          <w:sz w:val="22"/>
          <w:szCs w:val="22"/>
        </w:rPr>
        <w:t xml:space="preserve"> upcoming P&amp;C Day WA</w:t>
      </w:r>
      <w:r w:rsidR="00F10224">
        <w:rPr>
          <w:sz w:val="22"/>
          <w:szCs w:val="22"/>
        </w:rPr>
        <w:t xml:space="preserve"> celebrations for </w:t>
      </w:r>
      <w:r w:rsidR="00F10224">
        <w:rPr>
          <w:b/>
          <w:bCs/>
          <w:color w:val="C00000"/>
          <w:sz w:val="22"/>
          <w:szCs w:val="22"/>
        </w:rPr>
        <w:t xml:space="preserve">[School Name] </w:t>
      </w:r>
      <w:r w:rsidR="00F10224" w:rsidRPr="00265E57">
        <w:rPr>
          <w:sz w:val="22"/>
          <w:szCs w:val="22"/>
        </w:rPr>
        <w:t>Parents &amp; Citizens Association</w:t>
      </w:r>
      <w:r w:rsidR="00F10224">
        <w:rPr>
          <w:sz w:val="22"/>
          <w:szCs w:val="22"/>
        </w:rPr>
        <w:t>.</w:t>
      </w:r>
    </w:p>
    <w:p w14:paraId="6DD4FEBF" w14:textId="77777777" w:rsidR="00606228" w:rsidRPr="00265E57" w:rsidRDefault="00606228" w:rsidP="00606228">
      <w:pPr>
        <w:jc w:val="both"/>
        <w:rPr>
          <w:sz w:val="22"/>
          <w:szCs w:val="22"/>
        </w:rPr>
      </w:pPr>
    </w:p>
    <w:p w14:paraId="18CBCF3D" w14:textId="534490EF" w:rsidR="00F10224" w:rsidRPr="00265E57" w:rsidRDefault="00F10224" w:rsidP="00F10224">
      <w:p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Friday </w:t>
      </w:r>
      <w:r w:rsidR="002130B4">
        <w:rPr>
          <w:sz w:val="22"/>
          <w:szCs w:val="22"/>
        </w:rPr>
        <w:t>2</w:t>
      </w:r>
      <w:r w:rsidR="00D55897">
        <w:rPr>
          <w:sz w:val="22"/>
          <w:szCs w:val="22"/>
        </w:rPr>
        <w:t>4</w:t>
      </w:r>
      <w:r w:rsidR="002130B4">
        <w:rPr>
          <w:sz w:val="22"/>
          <w:szCs w:val="22"/>
        </w:rPr>
        <w:t xml:space="preserve"> May </w:t>
      </w:r>
      <w:r w:rsidRPr="00265E57">
        <w:rPr>
          <w:sz w:val="22"/>
          <w:szCs w:val="22"/>
        </w:rPr>
        <w:t>is P&amp;C Day WA</w:t>
      </w:r>
      <w:r w:rsidR="0008174F">
        <w:rPr>
          <w:sz w:val="22"/>
          <w:szCs w:val="22"/>
        </w:rPr>
        <w:t xml:space="preserve"> 2024</w:t>
      </w:r>
      <w:r w:rsidRPr="00265E57">
        <w:rPr>
          <w:sz w:val="22"/>
          <w:szCs w:val="22"/>
        </w:rPr>
        <w:t xml:space="preserve">. It is a very special day </w:t>
      </w:r>
      <w:r w:rsidR="002130B4">
        <w:rPr>
          <w:sz w:val="22"/>
          <w:szCs w:val="22"/>
        </w:rPr>
        <w:t>on which</w:t>
      </w:r>
      <w:r w:rsidRPr="00265E57">
        <w:rPr>
          <w:sz w:val="22"/>
          <w:szCs w:val="22"/>
        </w:rPr>
        <w:t xml:space="preserve"> we </w:t>
      </w:r>
      <w:r>
        <w:rPr>
          <w:sz w:val="22"/>
          <w:szCs w:val="22"/>
        </w:rPr>
        <w:t xml:space="preserve">acknowledge and </w:t>
      </w:r>
      <w:r w:rsidRPr="00265E57">
        <w:rPr>
          <w:sz w:val="22"/>
          <w:szCs w:val="22"/>
        </w:rPr>
        <w:t>celebrate the work P&amp;C Associations do to support WA Government school students and schools.</w:t>
      </w:r>
    </w:p>
    <w:p w14:paraId="5DDA04B7" w14:textId="77777777" w:rsidR="00F10224" w:rsidRPr="00265E57" w:rsidRDefault="00F10224" w:rsidP="00F10224">
      <w:pPr>
        <w:jc w:val="both"/>
        <w:rPr>
          <w:sz w:val="22"/>
          <w:szCs w:val="22"/>
        </w:rPr>
      </w:pPr>
    </w:p>
    <w:p w14:paraId="52F5C6BF" w14:textId="0A550D48" w:rsidR="00606228" w:rsidRDefault="002130B4" w:rsidP="00606228">
      <w:pPr>
        <w:jc w:val="both"/>
        <w:rPr>
          <w:b/>
          <w:bCs/>
          <w:i/>
          <w:iCs/>
          <w:sz w:val="22"/>
          <w:szCs w:val="22"/>
        </w:rPr>
      </w:pPr>
      <w:r w:rsidRPr="002130B4">
        <w:rPr>
          <w:b/>
          <w:bCs/>
          <w:i/>
          <w:iCs/>
          <w:sz w:val="22"/>
          <w:szCs w:val="22"/>
        </w:rPr>
        <w:t>Did you know that at last count, on average WA P&amp;Cs donated an estimated total of almost $12 million and nearly 500,000 volunteer hours each year to Western Australian school communities?</w:t>
      </w:r>
    </w:p>
    <w:p w14:paraId="0828E736" w14:textId="77777777" w:rsidR="002130B4" w:rsidRPr="00265E57" w:rsidRDefault="002130B4" w:rsidP="00606228">
      <w:pPr>
        <w:jc w:val="both"/>
        <w:rPr>
          <w:sz w:val="22"/>
          <w:szCs w:val="22"/>
        </w:rPr>
      </w:pPr>
    </w:p>
    <w:p w14:paraId="34FEC049" w14:textId="5725BF4E" w:rsidR="00606228" w:rsidRPr="00265E57" w:rsidRDefault="00606228" w:rsidP="00606228">
      <w:p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Our P&amp;C will be </w:t>
      </w:r>
      <w:r w:rsidRPr="00265E57">
        <w:rPr>
          <w:b/>
          <w:bCs/>
          <w:color w:val="C00000"/>
          <w:sz w:val="22"/>
          <w:szCs w:val="22"/>
        </w:rPr>
        <w:t>[insert details on how your P&amp;C will be celebrating]</w:t>
      </w:r>
      <w:r w:rsidRPr="00265E57">
        <w:rPr>
          <w:b/>
          <w:bCs/>
          <w:sz w:val="22"/>
          <w:szCs w:val="22"/>
        </w:rPr>
        <w:t xml:space="preserve">. </w:t>
      </w:r>
      <w:r w:rsidRPr="00265E57">
        <w:rPr>
          <w:sz w:val="22"/>
          <w:szCs w:val="22"/>
        </w:rPr>
        <w:t xml:space="preserve">We would love for you to help us celebrate and spread the word </w:t>
      </w:r>
      <w:r w:rsidR="002130B4">
        <w:rPr>
          <w:sz w:val="22"/>
          <w:szCs w:val="22"/>
        </w:rPr>
        <w:t>about</w:t>
      </w:r>
      <w:r w:rsidRPr="00265E57">
        <w:rPr>
          <w:sz w:val="22"/>
          <w:szCs w:val="22"/>
        </w:rPr>
        <w:t xml:space="preserve"> the great work P&amp;Cs do in our schools </w:t>
      </w:r>
      <w:proofErr w:type="gramStart"/>
      <w:r w:rsidRPr="00265E57">
        <w:rPr>
          <w:sz w:val="22"/>
          <w:szCs w:val="22"/>
        </w:rPr>
        <w:t>each and every</w:t>
      </w:r>
      <w:proofErr w:type="gramEnd"/>
      <w:r w:rsidRPr="00265E57">
        <w:rPr>
          <w:sz w:val="22"/>
          <w:szCs w:val="22"/>
        </w:rPr>
        <w:t xml:space="preserve"> day. Ways you can help:</w:t>
      </w:r>
    </w:p>
    <w:p w14:paraId="2C237D2C" w14:textId="77777777" w:rsidR="00606228" w:rsidRPr="00265E57" w:rsidRDefault="00606228" w:rsidP="00606228">
      <w:pPr>
        <w:jc w:val="both"/>
        <w:rPr>
          <w:sz w:val="22"/>
          <w:szCs w:val="22"/>
        </w:rPr>
      </w:pPr>
    </w:p>
    <w:p w14:paraId="6885D3DA" w14:textId="41E8461C" w:rsidR="00606228" w:rsidRPr="00265E57" w:rsidRDefault="00606228" w:rsidP="00606228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Share our Facebook post on </w:t>
      </w:r>
      <w:r w:rsidR="0016270B">
        <w:rPr>
          <w:sz w:val="22"/>
          <w:szCs w:val="22"/>
        </w:rPr>
        <w:t xml:space="preserve">Friday </w:t>
      </w:r>
      <w:r w:rsidR="002130B4">
        <w:rPr>
          <w:sz w:val="22"/>
          <w:szCs w:val="22"/>
        </w:rPr>
        <w:t>2</w:t>
      </w:r>
      <w:r w:rsidR="00D55897">
        <w:rPr>
          <w:sz w:val="22"/>
          <w:szCs w:val="22"/>
        </w:rPr>
        <w:t>4</w:t>
      </w:r>
      <w:r w:rsidR="002130B4">
        <w:rPr>
          <w:sz w:val="22"/>
          <w:szCs w:val="22"/>
        </w:rPr>
        <w:t xml:space="preserve"> </w:t>
      </w:r>
      <w:r w:rsidR="0016270B">
        <w:rPr>
          <w:sz w:val="22"/>
          <w:szCs w:val="22"/>
        </w:rPr>
        <w:t>May</w:t>
      </w:r>
    </w:p>
    <w:p w14:paraId="711D4E59" w14:textId="6BB4E689" w:rsidR="00606228" w:rsidRPr="00265E57" w:rsidRDefault="00606228" w:rsidP="00606228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Attend our P&amp;C Day event at </w:t>
      </w:r>
      <w:r w:rsidRPr="00265E57">
        <w:rPr>
          <w:b/>
          <w:bCs/>
          <w:color w:val="C00000"/>
          <w:sz w:val="22"/>
          <w:szCs w:val="22"/>
        </w:rPr>
        <w:t>[TIME]</w:t>
      </w:r>
      <w:r w:rsidRPr="00265E57">
        <w:rPr>
          <w:sz w:val="22"/>
          <w:szCs w:val="22"/>
        </w:rPr>
        <w:t xml:space="preserve"> on </w:t>
      </w:r>
      <w:r w:rsidR="0016270B">
        <w:rPr>
          <w:sz w:val="22"/>
          <w:szCs w:val="22"/>
        </w:rPr>
        <w:t xml:space="preserve">Friday </w:t>
      </w:r>
      <w:r w:rsidR="002130B4">
        <w:rPr>
          <w:sz w:val="22"/>
          <w:szCs w:val="22"/>
        </w:rPr>
        <w:t>2</w:t>
      </w:r>
      <w:r w:rsidR="00D55897">
        <w:rPr>
          <w:sz w:val="22"/>
          <w:szCs w:val="22"/>
        </w:rPr>
        <w:t>4</w:t>
      </w:r>
      <w:r w:rsidR="0016270B">
        <w:rPr>
          <w:sz w:val="22"/>
          <w:szCs w:val="22"/>
        </w:rPr>
        <w:t xml:space="preserve"> May</w:t>
      </w:r>
    </w:p>
    <w:p w14:paraId="0C53ABB7" w14:textId="77777777" w:rsidR="00606228" w:rsidRPr="00265E57" w:rsidRDefault="00606228" w:rsidP="00606228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Attend our next P&amp;C Meeting on </w:t>
      </w:r>
      <w:r w:rsidRPr="00265E57">
        <w:rPr>
          <w:b/>
          <w:bCs/>
          <w:color w:val="C00000"/>
          <w:sz w:val="22"/>
          <w:szCs w:val="22"/>
        </w:rPr>
        <w:t>[DETAILS]</w:t>
      </w:r>
    </w:p>
    <w:p w14:paraId="00EF36DE" w14:textId="77777777" w:rsidR="00606228" w:rsidRPr="00265E57" w:rsidRDefault="00606228" w:rsidP="00606228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>Speak to us about supporting our next fundraising endeavour with a gift or prize donation</w:t>
      </w:r>
    </w:p>
    <w:p w14:paraId="74189CA4" w14:textId="77777777" w:rsidR="00606228" w:rsidRPr="00265E57" w:rsidRDefault="00606228" w:rsidP="00606228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>Help us out with printing or photocopying from time to time</w:t>
      </w:r>
    </w:p>
    <w:p w14:paraId="6F3E300B" w14:textId="77777777" w:rsidR="00606228" w:rsidRPr="00265E57" w:rsidRDefault="00606228" w:rsidP="00606228">
      <w:pPr>
        <w:jc w:val="both"/>
        <w:rPr>
          <w:sz w:val="22"/>
          <w:szCs w:val="22"/>
        </w:rPr>
      </w:pPr>
    </w:p>
    <w:p w14:paraId="3FC6141A" w14:textId="087C39A6" w:rsidR="00606228" w:rsidRDefault="00606228" w:rsidP="00606228">
      <w:pPr>
        <w:jc w:val="both"/>
        <w:rPr>
          <w:sz w:val="22"/>
          <w:szCs w:val="22"/>
        </w:rPr>
      </w:pPr>
      <w:r>
        <w:rPr>
          <w:sz w:val="22"/>
          <w:szCs w:val="22"/>
        </w:rPr>
        <w:t>If you would like to find out more about our P&amp;C and ways you can help the students at our school receive a high</w:t>
      </w:r>
      <w:r w:rsidR="00E05442">
        <w:rPr>
          <w:sz w:val="22"/>
          <w:szCs w:val="22"/>
        </w:rPr>
        <w:t>-</w:t>
      </w:r>
      <w:r>
        <w:rPr>
          <w:sz w:val="22"/>
          <w:szCs w:val="22"/>
        </w:rPr>
        <w:t xml:space="preserve">quality </w:t>
      </w:r>
      <w:r w:rsidR="0008174F">
        <w:rPr>
          <w:sz w:val="22"/>
          <w:szCs w:val="22"/>
        </w:rPr>
        <w:t xml:space="preserve">public </w:t>
      </w:r>
      <w:r>
        <w:rPr>
          <w:sz w:val="22"/>
          <w:szCs w:val="22"/>
        </w:rPr>
        <w:t xml:space="preserve">education, don’t hesitate to </w:t>
      </w:r>
      <w:r w:rsidR="0008174F">
        <w:rPr>
          <w:sz w:val="22"/>
          <w:szCs w:val="22"/>
        </w:rPr>
        <w:t>contact us</w:t>
      </w:r>
      <w:r>
        <w:rPr>
          <w:sz w:val="22"/>
          <w:szCs w:val="22"/>
        </w:rPr>
        <w:t>.</w:t>
      </w:r>
    </w:p>
    <w:p w14:paraId="438F5C8F" w14:textId="77777777" w:rsidR="002130B4" w:rsidRDefault="002130B4" w:rsidP="00606228">
      <w:pPr>
        <w:jc w:val="both"/>
        <w:rPr>
          <w:sz w:val="22"/>
          <w:szCs w:val="22"/>
        </w:rPr>
      </w:pPr>
    </w:p>
    <w:p w14:paraId="157B88D9" w14:textId="2F828DF5" w:rsidR="002130B4" w:rsidRDefault="002130B4" w:rsidP="00606228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P&amp;C Day WA 2024 is proudly supported by the Department of Education </w:t>
      </w:r>
      <w:r w:rsidR="00193951">
        <w:rPr>
          <w:sz w:val="22"/>
          <w:szCs w:val="22"/>
        </w:rPr>
        <w:t xml:space="preserve">WA </w:t>
      </w:r>
      <w:r>
        <w:rPr>
          <w:sz w:val="22"/>
          <w:szCs w:val="22"/>
        </w:rPr>
        <w:t xml:space="preserve">and </w:t>
      </w:r>
      <w:proofErr w:type="spellStart"/>
      <w:r w:rsidR="00CC4A11" w:rsidRPr="00CC4A11">
        <w:rPr>
          <w:sz w:val="22"/>
          <w:szCs w:val="22"/>
        </w:rPr>
        <w:t>FreshSNAP</w:t>
      </w:r>
      <w:proofErr w:type="spellEnd"/>
      <w:r w:rsidR="00CC4A11" w:rsidRPr="00CC4A11">
        <w:rPr>
          <w:sz w:val="22"/>
          <w:szCs w:val="22"/>
        </w:rPr>
        <w:t xml:space="preserve"> – Fresh School Nutrition Advisory Program</w:t>
      </w:r>
      <w:r>
        <w:rPr>
          <w:sz w:val="22"/>
          <w:szCs w:val="22"/>
        </w:rPr>
        <w:t>.</w:t>
      </w:r>
    </w:p>
    <w:p w14:paraId="2CFDF7E6" w14:textId="77777777" w:rsidR="00606228" w:rsidRDefault="00606228" w:rsidP="00606228">
      <w:pPr>
        <w:jc w:val="both"/>
        <w:rPr>
          <w:sz w:val="22"/>
          <w:szCs w:val="22"/>
        </w:rPr>
      </w:pPr>
    </w:p>
    <w:p w14:paraId="185A26D0" w14:textId="74D4D584" w:rsidR="00606228" w:rsidRDefault="00606228" w:rsidP="00606228">
      <w:pPr>
        <w:jc w:val="both"/>
        <w:rPr>
          <w:sz w:val="22"/>
          <w:szCs w:val="22"/>
        </w:rPr>
      </w:pPr>
      <w:r>
        <w:rPr>
          <w:sz w:val="22"/>
          <w:szCs w:val="22"/>
        </w:rPr>
        <w:t>Kind regards,</w:t>
      </w:r>
    </w:p>
    <w:p w14:paraId="558FB534" w14:textId="77777777" w:rsidR="00606228" w:rsidRDefault="00606228" w:rsidP="00606228">
      <w:pPr>
        <w:jc w:val="both"/>
        <w:rPr>
          <w:b/>
          <w:bCs/>
          <w:color w:val="C00000"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>[Name]</w:t>
      </w:r>
    </w:p>
    <w:p w14:paraId="741D84CD" w14:textId="4C94144C" w:rsidR="00624A45" w:rsidRDefault="00606228" w:rsidP="00515B8E">
      <w:pPr>
        <w:jc w:val="both"/>
        <w:rPr>
          <w:b/>
          <w:bCs/>
          <w:color w:val="C00000"/>
          <w:sz w:val="22"/>
          <w:szCs w:val="22"/>
        </w:rPr>
      </w:pPr>
      <w:r w:rsidRPr="00265E57">
        <w:rPr>
          <w:b/>
          <w:bCs/>
          <w:color w:val="C00000"/>
          <w:sz w:val="22"/>
          <w:szCs w:val="22"/>
        </w:rPr>
        <w:t>[President/Secretary]</w:t>
      </w:r>
      <w:r>
        <w:rPr>
          <w:sz w:val="22"/>
          <w:szCs w:val="22"/>
        </w:rPr>
        <w:t>,</w:t>
      </w:r>
      <w:r w:rsidRPr="00265E57">
        <w:rPr>
          <w:color w:val="C00000"/>
          <w:sz w:val="22"/>
          <w:szCs w:val="22"/>
        </w:rPr>
        <w:t xml:space="preserve"> </w:t>
      </w:r>
      <w:r w:rsidRPr="00265E57">
        <w:rPr>
          <w:b/>
          <w:bCs/>
          <w:color w:val="C00000"/>
          <w:sz w:val="22"/>
          <w:szCs w:val="22"/>
        </w:rPr>
        <w:t xml:space="preserve">[School Name] </w:t>
      </w:r>
      <w:r w:rsidRPr="00265E57">
        <w:rPr>
          <w:sz w:val="22"/>
          <w:szCs w:val="22"/>
        </w:rPr>
        <w:t>Parents &amp; Citizens</w:t>
      </w:r>
      <w:r w:rsidR="00B95FE7">
        <w:rPr>
          <w:sz w:val="22"/>
          <w:szCs w:val="22"/>
        </w:rPr>
        <w:t>’</w:t>
      </w:r>
      <w:r w:rsidRPr="00265E57">
        <w:rPr>
          <w:sz w:val="22"/>
          <w:szCs w:val="22"/>
        </w:rPr>
        <w:t xml:space="preserve"> Association</w:t>
      </w:r>
    </w:p>
    <w:p w14:paraId="3313E23B" w14:textId="77777777" w:rsidR="002130B4" w:rsidRDefault="002130B4" w:rsidP="00515B8E">
      <w:pPr>
        <w:rPr>
          <w:b/>
          <w:bCs/>
          <w:i/>
          <w:iCs/>
          <w:color w:val="4472C4" w:themeColor="accent1"/>
          <w:sz w:val="28"/>
          <w:szCs w:val="28"/>
        </w:rPr>
      </w:pPr>
    </w:p>
    <w:p w14:paraId="0DC3EFFD" w14:textId="77777777" w:rsidR="002130B4" w:rsidRDefault="002130B4" w:rsidP="00515B8E">
      <w:pPr>
        <w:rPr>
          <w:b/>
          <w:bCs/>
          <w:i/>
          <w:iCs/>
          <w:color w:val="4472C4" w:themeColor="accent1"/>
          <w:sz w:val="28"/>
          <w:szCs w:val="28"/>
        </w:rPr>
      </w:pPr>
    </w:p>
    <w:p w14:paraId="47D9CED8" w14:textId="77777777" w:rsidR="002130B4" w:rsidRDefault="002130B4" w:rsidP="00515B8E">
      <w:pPr>
        <w:rPr>
          <w:b/>
          <w:bCs/>
          <w:i/>
          <w:iCs/>
          <w:color w:val="4472C4" w:themeColor="accent1"/>
          <w:sz w:val="28"/>
          <w:szCs w:val="28"/>
        </w:rPr>
      </w:pPr>
    </w:p>
    <w:p w14:paraId="1B7B69D5" w14:textId="30DA757B" w:rsidR="00515B8E" w:rsidRPr="00606228" w:rsidRDefault="00515B8E" w:rsidP="00515B8E">
      <w:pPr>
        <w:rPr>
          <w:b/>
          <w:bCs/>
          <w:i/>
          <w:iCs/>
          <w:color w:val="4472C4" w:themeColor="accent1"/>
          <w:sz w:val="28"/>
          <w:szCs w:val="28"/>
        </w:rPr>
      </w:pPr>
      <w:r w:rsidRPr="00606228">
        <w:rPr>
          <w:b/>
          <w:bCs/>
          <w:i/>
          <w:iCs/>
          <w:color w:val="4472C4" w:themeColor="accent1"/>
          <w:sz w:val="28"/>
          <w:szCs w:val="28"/>
        </w:rPr>
        <w:t xml:space="preserve">New MP </w:t>
      </w:r>
      <w:r w:rsidRPr="00F560C2">
        <w:rPr>
          <w:b/>
          <w:bCs/>
          <w:i/>
          <w:iCs/>
          <w:color w:val="4472C4" w:themeColor="accent1"/>
          <w:sz w:val="28"/>
          <w:szCs w:val="28"/>
          <w:u w:val="single"/>
        </w:rPr>
        <w:t>with no or new relationship</w:t>
      </w:r>
      <w:r w:rsidRPr="00606228">
        <w:rPr>
          <w:b/>
          <w:bCs/>
          <w:i/>
          <w:iCs/>
          <w:color w:val="4472C4" w:themeColor="accent1"/>
          <w:sz w:val="28"/>
          <w:szCs w:val="28"/>
        </w:rPr>
        <w:t xml:space="preserve"> with the P&amp;C</w:t>
      </w:r>
      <w:r>
        <w:rPr>
          <w:b/>
          <w:bCs/>
          <w:i/>
          <w:iCs/>
          <w:color w:val="4472C4" w:themeColor="accent1"/>
          <w:sz w:val="28"/>
          <w:szCs w:val="28"/>
        </w:rPr>
        <w:t>:</w:t>
      </w:r>
    </w:p>
    <w:p w14:paraId="6897C8A6" w14:textId="77777777" w:rsidR="00515B8E" w:rsidRPr="00265E57" w:rsidRDefault="00515B8E" w:rsidP="00515B8E">
      <w:pPr>
        <w:rPr>
          <w:sz w:val="22"/>
          <w:szCs w:val="22"/>
        </w:rPr>
      </w:pPr>
    </w:p>
    <w:p w14:paraId="21F971F5" w14:textId="77777777" w:rsidR="00515B8E" w:rsidRPr="00265E57" w:rsidRDefault="00515B8E" w:rsidP="00515B8E">
      <w:pPr>
        <w:rPr>
          <w:b/>
          <w:bCs/>
          <w:sz w:val="22"/>
          <w:szCs w:val="22"/>
        </w:rPr>
      </w:pPr>
      <w:r w:rsidRPr="00265E57">
        <w:rPr>
          <w:sz w:val="22"/>
          <w:szCs w:val="22"/>
        </w:rPr>
        <w:t xml:space="preserve">Dear </w:t>
      </w:r>
      <w:r w:rsidRPr="00265E57">
        <w:rPr>
          <w:b/>
          <w:bCs/>
          <w:color w:val="C00000"/>
          <w:sz w:val="22"/>
          <w:szCs w:val="22"/>
        </w:rPr>
        <w:t>[MP name]</w:t>
      </w:r>
    </w:p>
    <w:p w14:paraId="79957BD3" w14:textId="77777777" w:rsidR="00515B8E" w:rsidRPr="00265E57" w:rsidRDefault="00515B8E" w:rsidP="00515B8E">
      <w:pPr>
        <w:rPr>
          <w:b/>
          <w:bCs/>
          <w:sz w:val="22"/>
          <w:szCs w:val="22"/>
        </w:rPr>
      </w:pPr>
    </w:p>
    <w:p w14:paraId="71BF9825" w14:textId="23B3C340" w:rsidR="0008174F" w:rsidRPr="00265E57" w:rsidRDefault="0008174F" w:rsidP="0008174F">
      <w:pPr>
        <w:rPr>
          <w:sz w:val="22"/>
          <w:szCs w:val="22"/>
        </w:rPr>
      </w:pPr>
      <w:r w:rsidRPr="00265E57">
        <w:rPr>
          <w:b/>
          <w:bCs/>
          <w:sz w:val="22"/>
          <w:szCs w:val="22"/>
        </w:rPr>
        <w:t xml:space="preserve">RE: </w:t>
      </w:r>
      <w:r>
        <w:rPr>
          <w:b/>
          <w:bCs/>
          <w:sz w:val="22"/>
          <w:szCs w:val="22"/>
        </w:rPr>
        <w:t xml:space="preserve">SHOW YOUR SUPPORT ON </w:t>
      </w:r>
      <w:r w:rsidRPr="00265E57">
        <w:rPr>
          <w:b/>
          <w:bCs/>
          <w:sz w:val="22"/>
          <w:szCs w:val="22"/>
        </w:rPr>
        <w:t>P&amp;C DAY</w:t>
      </w:r>
      <w:r w:rsidR="00193951">
        <w:rPr>
          <w:b/>
          <w:bCs/>
          <w:sz w:val="22"/>
          <w:szCs w:val="22"/>
        </w:rPr>
        <w:t xml:space="preserve"> WA</w:t>
      </w:r>
      <w:r w:rsidRPr="00265E57">
        <w:rPr>
          <w:b/>
          <w:bCs/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FRIDAY 2</w:t>
      </w:r>
      <w:r w:rsidR="00D55897">
        <w:rPr>
          <w:b/>
          <w:bCs/>
          <w:sz w:val="22"/>
          <w:szCs w:val="22"/>
        </w:rPr>
        <w:t>4</w:t>
      </w:r>
      <w:r>
        <w:rPr>
          <w:b/>
          <w:bCs/>
          <w:sz w:val="22"/>
          <w:szCs w:val="22"/>
        </w:rPr>
        <w:t xml:space="preserve"> MAY 2024</w:t>
      </w:r>
    </w:p>
    <w:p w14:paraId="2D1E291C" w14:textId="77777777" w:rsidR="00515B8E" w:rsidRPr="00265E57" w:rsidRDefault="00515B8E" w:rsidP="00515B8E">
      <w:pPr>
        <w:rPr>
          <w:sz w:val="22"/>
          <w:szCs w:val="22"/>
        </w:rPr>
      </w:pPr>
    </w:p>
    <w:p w14:paraId="791BD4D6" w14:textId="7BD47419" w:rsidR="00515B8E" w:rsidRPr="00265E57" w:rsidRDefault="00515B8E" w:rsidP="00515B8E">
      <w:p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I am emailing </w:t>
      </w:r>
      <w:r w:rsidR="0016270B">
        <w:rPr>
          <w:sz w:val="22"/>
          <w:szCs w:val="22"/>
        </w:rPr>
        <w:t>you</w:t>
      </w:r>
      <w:r w:rsidRPr="00265E57">
        <w:rPr>
          <w:sz w:val="22"/>
          <w:szCs w:val="22"/>
        </w:rPr>
        <w:t xml:space="preserve"> as </w:t>
      </w:r>
      <w:r w:rsidRPr="00265E57">
        <w:rPr>
          <w:b/>
          <w:bCs/>
          <w:color w:val="C00000"/>
          <w:sz w:val="22"/>
          <w:szCs w:val="22"/>
        </w:rPr>
        <w:t>[President/Secretary]</w:t>
      </w:r>
      <w:r w:rsidRPr="00265E57">
        <w:rPr>
          <w:color w:val="C00000"/>
          <w:sz w:val="22"/>
          <w:szCs w:val="22"/>
        </w:rPr>
        <w:t xml:space="preserve"> </w:t>
      </w:r>
      <w:r w:rsidRPr="00265E57">
        <w:rPr>
          <w:sz w:val="22"/>
          <w:szCs w:val="22"/>
        </w:rPr>
        <w:t xml:space="preserve">of </w:t>
      </w:r>
      <w:r w:rsidRPr="00265E57">
        <w:rPr>
          <w:b/>
          <w:bCs/>
          <w:color w:val="C00000"/>
          <w:sz w:val="22"/>
          <w:szCs w:val="22"/>
        </w:rPr>
        <w:t xml:space="preserve">[School Name] </w:t>
      </w:r>
      <w:r w:rsidRPr="00265E57">
        <w:rPr>
          <w:sz w:val="22"/>
          <w:szCs w:val="22"/>
        </w:rPr>
        <w:t>Parents &amp; Citizens</w:t>
      </w:r>
      <w:r>
        <w:rPr>
          <w:sz w:val="22"/>
          <w:szCs w:val="22"/>
        </w:rPr>
        <w:t>’</w:t>
      </w:r>
      <w:r w:rsidRPr="00265E57">
        <w:rPr>
          <w:sz w:val="22"/>
          <w:szCs w:val="22"/>
        </w:rPr>
        <w:t xml:space="preserve"> Association, within your electorate of </w:t>
      </w:r>
      <w:r w:rsidRPr="00265E57">
        <w:rPr>
          <w:b/>
          <w:bCs/>
          <w:color w:val="C00000"/>
          <w:sz w:val="22"/>
          <w:szCs w:val="22"/>
        </w:rPr>
        <w:t>[Electorate name]</w:t>
      </w:r>
      <w:r w:rsidRPr="00265E57">
        <w:rPr>
          <w:sz w:val="22"/>
          <w:szCs w:val="22"/>
        </w:rPr>
        <w:t xml:space="preserve">, to seek your involvement in </w:t>
      </w:r>
      <w:r w:rsidR="00193951">
        <w:rPr>
          <w:sz w:val="22"/>
          <w:szCs w:val="22"/>
        </w:rPr>
        <w:t xml:space="preserve">the </w:t>
      </w:r>
      <w:r w:rsidRPr="00265E57">
        <w:rPr>
          <w:sz w:val="22"/>
          <w:szCs w:val="22"/>
        </w:rPr>
        <w:t xml:space="preserve">upcoming P&amp;C Day WA. </w:t>
      </w:r>
    </w:p>
    <w:p w14:paraId="3BC10264" w14:textId="77777777" w:rsidR="00515B8E" w:rsidRPr="00265E57" w:rsidRDefault="00515B8E" w:rsidP="00515B8E">
      <w:pPr>
        <w:jc w:val="both"/>
        <w:rPr>
          <w:sz w:val="22"/>
          <w:szCs w:val="22"/>
        </w:rPr>
      </w:pPr>
    </w:p>
    <w:p w14:paraId="7685787D" w14:textId="77777777" w:rsidR="00515B8E" w:rsidRPr="00265E57" w:rsidRDefault="00515B8E" w:rsidP="00515B8E">
      <w:pPr>
        <w:jc w:val="both"/>
        <w:rPr>
          <w:sz w:val="22"/>
          <w:szCs w:val="22"/>
        </w:rPr>
      </w:pPr>
      <w:r w:rsidRPr="00265E57">
        <w:rPr>
          <w:sz w:val="22"/>
          <w:szCs w:val="22"/>
        </w:rPr>
        <w:t>As you may be aware a P&amp;C Association is the forum for parents and citizens in government schools who have an interest in their children’s education. P&amp;Cs can be involved in many activities, such as facilitating parent participation and involvement in the school, acting as a forum for parents to discuss school issues and providing resources to the school via fundraising.</w:t>
      </w:r>
    </w:p>
    <w:p w14:paraId="796C3C28" w14:textId="77777777" w:rsidR="00515B8E" w:rsidRPr="00265E57" w:rsidRDefault="00515B8E" w:rsidP="00515B8E">
      <w:pPr>
        <w:jc w:val="both"/>
        <w:rPr>
          <w:sz w:val="22"/>
          <w:szCs w:val="22"/>
        </w:rPr>
      </w:pPr>
    </w:p>
    <w:p w14:paraId="5B24CE61" w14:textId="77777777" w:rsidR="0008174F" w:rsidRDefault="0008174F" w:rsidP="0008174F">
      <w:pPr>
        <w:jc w:val="both"/>
        <w:rPr>
          <w:b/>
          <w:bCs/>
          <w:i/>
          <w:iCs/>
          <w:sz w:val="22"/>
          <w:szCs w:val="22"/>
        </w:rPr>
      </w:pPr>
      <w:r w:rsidRPr="002130B4">
        <w:rPr>
          <w:b/>
          <w:bCs/>
          <w:i/>
          <w:iCs/>
          <w:sz w:val="22"/>
          <w:szCs w:val="22"/>
        </w:rPr>
        <w:t>Did you know that at last count, on average WA P&amp;Cs donated an estimated total of almost $12 million and nearly 500,000 volunteer hours each year to Western Australian school communities?</w:t>
      </w:r>
    </w:p>
    <w:p w14:paraId="44AE642F" w14:textId="77777777" w:rsidR="00515B8E" w:rsidRPr="00265E57" w:rsidRDefault="00515B8E" w:rsidP="00515B8E">
      <w:pPr>
        <w:jc w:val="both"/>
        <w:rPr>
          <w:sz w:val="22"/>
          <w:szCs w:val="22"/>
        </w:rPr>
      </w:pPr>
    </w:p>
    <w:p w14:paraId="714629DA" w14:textId="29CABCFF" w:rsidR="00515B8E" w:rsidRPr="00265E57" w:rsidRDefault="0016270B" w:rsidP="00515B8E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Friday </w:t>
      </w:r>
      <w:r w:rsidR="0008174F">
        <w:rPr>
          <w:sz w:val="22"/>
          <w:szCs w:val="22"/>
        </w:rPr>
        <w:t>2</w:t>
      </w:r>
      <w:r w:rsidR="00D55897">
        <w:rPr>
          <w:sz w:val="22"/>
          <w:szCs w:val="22"/>
        </w:rPr>
        <w:t>4</w:t>
      </w:r>
      <w:r w:rsidR="0008174F">
        <w:rPr>
          <w:sz w:val="22"/>
          <w:szCs w:val="22"/>
        </w:rPr>
        <w:t xml:space="preserve"> May </w:t>
      </w:r>
      <w:r w:rsidR="00515B8E" w:rsidRPr="00265E57">
        <w:rPr>
          <w:sz w:val="22"/>
          <w:szCs w:val="22"/>
        </w:rPr>
        <w:t>is P&amp;C Day WA</w:t>
      </w:r>
      <w:r w:rsidR="0008174F">
        <w:rPr>
          <w:sz w:val="22"/>
          <w:szCs w:val="22"/>
        </w:rPr>
        <w:t xml:space="preserve"> 2024</w:t>
      </w:r>
      <w:r w:rsidR="00515B8E" w:rsidRPr="00265E57">
        <w:rPr>
          <w:sz w:val="22"/>
          <w:szCs w:val="22"/>
        </w:rPr>
        <w:t xml:space="preserve">. It is a very special day </w:t>
      </w:r>
      <w:r w:rsidR="00193951">
        <w:rPr>
          <w:sz w:val="22"/>
          <w:szCs w:val="22"/>
        </w:rPr>
        <w:t>on which</w:t>
      </w:r>
      <w:r w:rsidR="00515B8E" w:rsidRPr="00265E57">
        <w:rPr>
          <w:sz w:val="22"/>
          <w:szCs w:val="22"/>
        </w:rPr>
        <w:t xml:space="preserve"> we </w:t>
      </w:r>
      <w:r w:rsidR="00515B8E">
        <w:rPr>
          <w:sz w:val="22"/>
          <w:szCs w:val="22"/>
        </w:rPr>
        <w:t xml:space="preserve">acknowledge and </w:t>
      </w:r>
      <w:r w:rsidR="00515B8E" w:rsidRPr="00265E57">
        <w:rPr>
          <w:sz w:val="22"/>
          <w:szCs w:val="22"/>
        </w:rPr>
        <w:t>celebrate the work P&amp;C Associations do to support WA Government school students and schools.</w:t>
      </w:r>
    </w:p>
    <w:p w14:paraId="2BC074AD" w14:textId="77777777" w:rsidR="00515B8E" w:rsidRPr="00265E57" w:rsidRDefault="00515B8E" w:rsidP="00515B8E">
      <w:pPr>
        <w:jc w:val="both"/>
        <w:rPr>
          <w:sz w:val="22"/>
          <w:szCs w:val="22"/>
        </w:rPr>
      </w:pPr>
    </w:p>
    <w:p w14:paraId="1148DAA8" w14:textId="3BBE35D1" w:rsidR="00515B8E" w:rsidRPr="00265E57" w:rsidRDefault="00515B8E" w:rsidP="00515B8E">
      <w:p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Our P&amp;C will be </w:t>
      </w:r>
      <w:r w:rsidRPr="00265E57">
        <w:rPr>
          <w:b/>
          <w:bCs/>
          <w:color w:val="C00000"/>
          <w:sz w:val="22"/>
          <w:szCs w:val="22"/>
        </w:rPr>
        <w:t>[insert details on how your P&amp;C will be celebrating]</w:t>
      </w:r>
      <w:r w:rsidRPr="00265E57">
        <w:rPr>
          <w:b/>
          <w:bCs/>
          <w:sz w:val="22"/>
          <w:szCs w:val="22"/>
        </w:rPr>
        <w:t xml:space="preserve">. </w:t>
      </w:r>
      <w:r w:rsidRPr="00265E57">
        <w:rPr>
          <w:sz w:val="22"/>
          <w:szCs w:val="22"/>
        </w:rPr>
        <w:t xml:space="preserve">We would love for you to help us celebrate and to spread the word </w:t>
      </w:r>
      <w:r w:rsidR="00193951">
        <w:rPr>
          <w:sz w:val="22"/>
          <w:szCs w:val="22"/>
        </w:rPr>
        <w:t>about</w:t>
      </w:r>
      <w:r w:rsidRPr="00265E57">
        <w:rPr>
          <w:sz w:val="22"/>
          <w:szCs w:val="22"/>
        </w:rPr>
        <w:t xml:space="preserve"> the great work P&amp;Cs do in our schools </w:t>
      </w:r>
      <w:proofErr w:type="gramStart"/>
      <w:r w:rsidRPr="00265E57">
        <w:rPr>
          <w:sz w:val="22"/>
          <w:szCs w:val="22"/>
        </w:rPr>
        <w:t>each and every</w:t>
      </w:r>
      <w:proofErr w:type="gramEnd"/>
      <w:r w:rsidRPr="00265E57">
        <w:rPr>
          <w:sz w:val="22"/>
          <w:szCs w:val="22"/>
        </w:rPr>
        <w:t xml:space="preserve"> day. Ways you can help:</w:t>
      </w:r>
    </w:p>
    <w:p w14:paraId="32F90F49" w14:textId="77777777" w:rsidR="00515B8E" w:rsidRPr="00265E57" w:rsidRDefault="00515B8E" w:rsidP="00515B8E">
      <w:pPr>
        <w:jc w:val="both"/>
        <w:rPr>
          <w:sz w:val="22"/>
          <w:szCs w:val="22"/>
        </w:rPr>
      </w:pPr>
    </w:p>
    <w:p w14:paraId="17CC3C76" w14:textId="0212D7CD" w:rsidR="00515B8E" w:rsidRPr="00265E57" w:rsidRDefault="00515B8E" w:rsidP="00515B8E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Share our Facebook post on </w:t>
      </w:r>
      <w:r w:rsidR="0016270B">
        <w:rPr>
          <w:sz w:val="22"/>
          <w:szCs w:val="22"/>
        </w:rPr>
        <w:t xml:space="preserve">Friday </w:t>
      </w:r>
      <w:r w:rsidR="0008174F">
        <w:rPr>
          <w:sz w:val="22"/>
          <w:szCs w:val="22"/>
        </w:rPr>
        <w:t>2</w:t>
      </w:r>
      <w:r w:rsidR="00D55897">
        <w:rPr>
          <w:sz w:val="22"/>
          <w:szCs w:val="22"/>
        </w:rPr>
        <w:t>4</w:t>
      </w:r>
      <w:r w:rsidR="0016270B">
        <w:rPr>
          <w:sz w:val="22"/>
          <w:szCs w:val="22"/>
        </w:rPr>
        <w:t xml:space="preserve"> May</w:t>
      </w:r>
    </w:p>
    <w:p w14:paraId="113845A6" w14:textId="5D031999" w:rsidR="00515B8E" w:rsidRPr="00265E57" w:rsidRDefault="00515B8E" w:rsidP="00515B8E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Attend our P&amp;C Day event at </w:t>
      </w:r>
      <w:r w:rsidRPr="00265E57">
        <w:rPr>
          <w:b/>
          <w:bCs/>
          <w:color w:val="C00000"/>
          <w:sz w:val="22"/>
          <w:szCs w:val="22"/>
        </w:rPr>
        <w:t>[TIME]</w:t>
      </w:r>
      <w:r w:rsidRPr="00265E57">
        <w:rPr>
          <w:sz w:val="22"/>
          <w:szCs w:val="22"/>
        </w:rPr>
        <w:t xml:space="preserve"> on </w:t>
      </w:r>
      <w:r w:rsidR="0016270B">
        <w:rPr>
          <w:sz w:val="22"/>
          <w:szCs w:val="22"/>
        </w:rPr>
        <w:t xml:space="preserve">Friday </w:t>
      </w:r>
      <w:r w:rsidR="0008174F">
        <w:rPr>
          <w:sz w:val="22"/>
          <w:szCs w:val="22"/>
        </w:rPr>
        <w:t>2</w:t>
      </w:r>
      <w:r w:rsidR="00D55897">
        <w:rPr>
          <w:sz w:val="22"/>
          <w:szCs w:val="22"/>
        </w:rPr>
        <w:t>4</w:t>
      </w:r>
      <w:r w:rsidR="0016270B">
        <w:rPr>
          <w:sz w:val="22"/>
          <w:szCs w:val="22"/>
        </w:rPr>
        <w:t xml:space="preserve"> May</w:t>
      </w:r>
    </w:p>
    <w:p w14:paraId="36D4AF6C" w14:textId="77777777" w:rsidR="00515B8E" w:rsidRPr="00265E57" w:rsidRDefault="00515B8E" w:rsidP="00515B8E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 xml:space="preserve">Attend our next P&amp;C Meeting on </w:t>
      </w:r>
      <w:r w:rsidRPr="00265E57">
        <w:rPr>
          <w:b/>
          <w:bCs/>
          <w:color w:val="C00000"/>
          <w:sz w:val="22"/>
          <w:szCs w:val="22"/>
        </w:rPr>
        <w:t>[DETAILS]</w:t>
      </w:r>
    </w:p>
    <w:p w14:paraId="185A8BF7" w14:textId="77777777" w:rsidR="00515B8E" w:rsidRPr="00265E57" w:rsidRDefault="00515B8E" w:rsidP="00515B8E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>Speak to us about supporting our next fundraising endeavour with a gift or prize donation</w:t>
      </w:r>
    </w:p>
    <w:p w14:paraId="64B85261" w14:textId="77777777" w:rsidR="00515B8E" w:rsidRPr="00265E57" w:rsidRDefault="00515B8E" w:rsidP="00515B8E">
      <w:pPr>
        <w:pStyle w:val="ListParagraph"/>
        <w:numPr>
          <w:ilvl w:val="0"/>
          <w:numId w:val="1"/>
        </w:numPr>
        <w:jc w:val="both"/>
        <w:rPr>
          <w:sz w:val="22"/>
          <w:szCs w:val="22"/>
        </w:rPr>
      </w:pPr>
      <w:r w:rsidRPr="00265E57">
        <w:rPr>
          <w:sz w:val="22"/>
          <w:szCs w:val="22"/>
        </w:rPr>
        <w:t>Help us out with printing or photocopying from time to time</w:t>
      </w:r>
    </w:p>
    <w:p w14:paraId="0E3D304D" w14:textId="77777777" w:rsidR="00515B8E" w:rsidRPr="00265E57" w:rsidRDefault="00515B8E" w:rsidP="00515B8E">
      <w:pPr>
        <w:jc w:val="both"/>
        <w:rPr>
          <w:sz w:val="22"/>
          <w:szCs w:val="22"/>
        </w:rPr>
      </w:pPr>
    </w:p>
    <w:p w14:paraId="1A70549C" w14:textId="77777777" w:rsidR="0008174F" w:rsidRDefault="0008174F" w:rsidP="0008174F">
      <w:pPr>
        <w:jc w:val="both"/>
        <w:rPr>
          <w:sz w:val="22"/>
          <w:szCs w:val="22"/>
        </w:rPr>
      </w:pPr>
      <w:r>
        <w:rPr>
          <w:sz w:val="22"/>
          <w:szCs w:val="22"/>
        </w:rPr>
        <w:t>If you would like to find out more about our P&amp;C and ways you can help the students at our school receive a high-quality public education, don’t hesitate to contact us.</w:t>
      </w:r>
    </w:p>
    <w:p w14:paraId="626A9DEA" w14:textId="77777777" w:rsidR="0008174F" w:rsidRDefault="0008174F" w:rsidP="0008174F">
      <w:pPr>
        <w:jc w:val="both"/>
        <w:rPr>
          <w:sz w:val="22"/>
          <w:szCs w:val="22"/>
        </w:rPr>
      </w:pPr>
    </w:p>
    <w:p w14:paraId="2F391185" w14:textId="261CBA82" w:rsidR="0008174F" w:rsidRDefault="0008174F" w:rsidP="0008174F">
      <w:pPr>
        <w:jc w:val="both"/>
        <w:rPr>
          <w:sz w:val="22"/>
          <w:szCs w:val="22"/>
        </w:rPr>
      </w:pPr>
      <w:r>
        <w:rPr>
          <w:sz w:val="22"/>
          <w:szCs w:val="22"/>
        </w:rPr>
        <w:t>P&amp;C Day WA 2024 is proudly supported by the Department of Education</w:t>
      </w:r>
      <w:r w:rsidR="00193951">
        <w:rPr>
          <w:sz w:val="22"/>
          <w:szCs w:val="22"/>
        </w:rPr>
        <w:t xml:space="preserve"> WA</w:t>
      </w:r>
      <w:r>
        <w:rPr>
          <w:sz w:val="22"/>
          <w:szCs w:val="22"/>
        </w:rPr>
        <w:t xml:space="preserve"> and </w:t>
      </w:r>
      <w:proofErr w:type="spellStart"/>
      <w:r w:rsidR="00CC4A11" w:rsidRPr="00CC4A11">
        <w:rPr>
          <w:sz w:val="22"/>
          <w:szCs w:val="22"/>
        </w:rPr>
        <w:t>FreshSNAP</w:t>
      </w:r>
      <w:proofErr w:type="spellEnd"/>
      <w:r w:rsidR="00CC4A11" w:rsidRPr="00CC4A11">
        <w:rPr>
          <w:sz w:val="22"/>
          <w:szCs w:val="22"/>
        </w:rPr>
        <w:t xml:space="preserve"> – Fresh School Nutrition Advisory Program</w:t>
      </w:r>
      <w:r>
        <w:rPr>
          <w:sz w:val="22"/>
          <w:szCs w:val="22"/>
        </w:rPr>
        <w:t>.</w:t>
      </w:r>
    </w:p>
    <w:p w14:paraId="3B61EA4B" w14:textId="77777777" w:rsidR="0008174F" w:rsidRDefault="0008174F" w:rsidP="0008174F">
      <w:pPr>
        <w:jc w:val="both"/>
        <w:rPr>
          <w:sz w:val="22"/>
          <w:szCs w:val="22"/>
        </w:rPr>
      </w:pPr>
    </w:p>
    <w:p w14:paraId="06ED54E6" w14:textId="11E05B7F" w:rsidR="00515B8E" w:rsidRDefault="0008174F" w:rsidP="00515B8E">
      <w:pPr>
        <w:jc w:val="both"/>
        <w:rPr>
          <w:sz w:val="22"/>
          <w:szCs w:val="22"/>
        </w:rPr>
      </w:pPr>
      <w:r>
        <w:rPr>
          <w:sz w:val="22"/>
          <w:szCs w:val="22"/>
        </w:rPr>
        <w:t>Kind regards,</w:t>
      </w:r>
    </w:p>
    <w:p w14:paraId="3E78A70D" w14:textId="77777777" w:rsidR="0008174F" w:rsidRDefault="0008174F" w:rsidP="00515B8E">
      <w:pPr>
        <w:jc w:val="both"/>
        <w:rPr>
          <w:sz w:val="22"/>
          <w:szCs w:val="22"/>
        </w:rPr>
      </w:pPr>
    </w:p>
    <w:p w14:paraId="59DE9D7F" w14:textId="77777777" w:rsidR="00515B8E" w:rsidRDefault="00515B8E" w:rsidP="00515B8E">
      <w:pPr>
        <w:jc w:val="both"/>
        <w:rPr>
          <w:b/>
          <w:bCs/>
          <w:color w:val="C00000"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>[Name]</w:t>
      </w:r>
    </w:p>
    <w:p w14:paraId="4C4CF5D7" w14:textId="77777777" w:rsidR="00515B8E" w:rsidRPr="006210E4" w:rsidRDefault="00515B8E" w:rsidP="00515B8E">
      <w:pPr>
        <w:jc w:val="both"/>
        <w:rPr>
          <w:b/>
          <w:bCs/>
          <w:color w:val="C00000"/>
          <w:sz w:val="22"/>
          <w:szCs w:val="22"/>
        </w:rPr>
      </w:pPr>
      <w:r w:rsidRPr="00265E57">
        <w:rPr>
          <w:b/>
          <w:bCs/>
          <w:color w:val="C00000"/>
          <w:sz w:val="22"/>
          <w:szCs w:val="22"/>
        </w:rPr>
        <w:t>[President/Secretary]</w:t>
      </w:r>
      <w:r>
        <w:rPr>
          <w:sz w:val="22"/>
          <w:szCs w:val="22"/>
        </w:rPr>
        <w:t>,</w:t>
      </w:r>
      <w:r w:rsidRPr="00265E57">
        <w:rPr>
          <w:color w:val="C00000"/>
          <w:sz w:val="22"/>
          <w:szCs w:val="22"/>
        </w:rPr>
        <w:t xml:space="preserve"> </w:t>
      </w:r>
      <w:r w:rsidRPr="00265E57">
        <w:rPr>
          <w:b/>
          <w:bCs/>
          <w:color w:val="C00000"/>
          <w:sz w:val="22"/>
          <w:szCs w:val="22"/>
        </w:rPr>
        <w:t xml:space="preserve">[School Name] </w:t>
      </w:r>
      <w:r w:rsidRPr="00265E57">
        <w:rPr>
          <w:sz w:val="22"/>
          <w:szCs w:val="22"/>
        </w:rPr>
        <w:t>Parents &amp; Citizens</w:t>
      </w:r>
      <w:r>
        <w:rPr>
          <w:sz w:val="22"/>
          <w:szCs w:val="22"/>
        </w:rPr>
        <w:t>’</w:t>
      </w:r>
      <w:r w:rsidRPr="00265E57">
        <w:rPr>
          <w:sz w:val="22"/>
          <w:szCs w:val="22"/>
        </w:rPr>
        <w:t xml:space="preserve"> Association</w:t>
      </w:r>
    </w:p>
    <w:p w14:paraId="67DB77C8" w14:textId="77777777" w:rsidR="00515B8E" w:rsidRPr="00515B8E" w:rsidRDefault="00515B8E" w:rsidP="00515B8E">
      <w:pPr>
        <w:jc w:val="both"/>
        <w:rPr>
          <w:b/>
          <w:bCs/>
          <w:color w:val="C00000"/>
          <w:sz w:val="22"/>
          <w:szCs w:val="22"/>
        </w:rPr>
      </w:pPr>
    </w:p>
    <w:sectPr w:rsidR="00515B8E" w:rsidRPr="00515B8E" w:rsidSect="00FF73CA">
      <w:pgSz w:w="11900" w:h="16840"/>
      <w:pgMar w:top="1440" w:right="181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5C30C2"/>
    <w:multiLevelType w:val="hybridMultilevel"/>
    <w:tmpl w:val="9B020B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6223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bKwMDQxNLQ0NrdU0lEKTi0uzszPAykwrgUAdBbUrCwAAAA="/>
  </w:docVars>
  <w:rsids>
    <w:rsidRoot w:val="00786F4F"/>
    <w:rsid w:val="0008174F"/>
    <w:rsid w:val="0016270B"/>
    <w:rsid w:val="00193951"/>
    <w:rsid w:val="001C697D"/>
    <w:rsid w:val="001E2E8D"/>
    <w:rsid w:val="002054C6"/>
    <w:rsid w:val="002130B4"/>
    <w:rsid w:val="00224DC5"/>
    <w:rsid w:val="00265E57"/>
    <w:rsid w:val="002702A6"/>
    <w:rsid w:val="00290FF0"/>
    <w:rsid w:val="00305D71"/>
    <w:rsid w:val="00306F8D"/>
    <w:rsid w:val="00515B8E"/>
    <w:rsid w:val="005E2E5E"/>
    <w:rsid w:val="00606228"/>
    <w:rsid w:val="006210E4"/>
    <w:rsid w:val="00624A45"/>
    <w:rsid w:val="006254DB"/>
    <w:rsid w:val="006A430B"/>
    <w:rsid w:val="006C6414"/>
    <w:rsid w:val="00763D3B"/>
    <w:rsid w:val="00786F4F"/>
    <w:rsid w:val="00794BED"/>
    <w:rsid w:val="00866A9D"/>
    <w:rsid w:val="0095548A"/>
    <w:rsid w:val="00B95FE7"/>
    <w:rsid w:val="00C92749"/>
    <w:rsid w:val="00CC4A11"/>
    <w:rsid w:val="00D46ECC"/>
    <w:rsid w:val="00D55897"/>
    <w:rsid w:val="00DE702F"/>
    <w:rsid w:val="00E05442"/>
    <w:rsid w:val="00F10224"/>
    <w:rsid w:val="00F560C2"/>
    <w:rsid w:val="00FF7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16A10C"/>
  <w15:chartTrackingRefBased/>
  <w15:docId w15:val="{99B46600-BA9A-CD4C-A20A-65664DA97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2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54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71E7BEF19CE246BD5D627B26F6807C" ma:contentTypeVersion="19" ma:contentTypeDescription="Create a new document." ma:contentTypeScope="" ma:versionID="40301cef20e6a7e2004093e6c9a4b192">
  <xsd:schema xmlns:xsd="http://www.w3.org/2001/XMLSchema" xmlns:xs="http://www.w3.org/2001/XMLSchema" xmlns:p="http://schemas.microsoft.com/office/2006/metadata/properties" xmlns:ns2="d0599a47-5eba-47aa-8ac9-43a241fb7ee1" xmlns:ns3="712f8fda-42c4-4d7d-bfad-58ccfa0fec08" targetNamespace="http://schemas.microsoft.com/office/2006/metadata/properties" ma:root="true" ma:fieldsID="cf50cae6961ee828cabcce681f698b90" ns2:_="" ns3:_="">
    <xsd:import namespace="d0599a47-5eba-47aa-8ac9-43a241fb7ee1"/>
    <xsd:import namespace="712f8fda-42c4-4d7d-bfad-58ccfa0fec08"/>
    <xsd:element name="properties">
      <xsd:complexType>
        <xsd:sequence>
          <xsd:element name="documentManagement">
            <xsd:complexType>
              <xsd:all>
                <xsd:element ref="ns2:p885849b203f4936a80aea35b5b81ffe" minOccurs="0"/>
                <xsd:element ref="ns2:TaxCatchAll" minOccurs="0"/>
                <xsd:element ref="ns2:TaxCatchAllLabel" minOccurs="0"/>
                <xsd:element ref="ns2:h9245e6a331443d6b7b67deeb563b84e" minOccurs="0"/>
                <xsd:element ref="ns2:jf8d4d97f2bf4109bc2b54a23494995b" minOccurs="0"/>
                <xsd:element ref="ns2:ge89a33dd35f4876ba7614c657c32ea8" minOccurs="0"/>
                <xsd:element ref="ns2:l3068b506f5749bcadc7c1a33b0969a3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3:Date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599a47-5eba-47aa-8ac9-43a241fb7ee1" elementFormDefault="qualified">
    <xsd:import namespace="http://schemas.microsoft.com/office/2006/documentManagement/types"/>
    <xsd:import namespace="http://schemas.microsoft.com/office/infopath/2007/PartnerControls"/>
    <xsd:element name="p885849b203f4936a80aea35b5b81ffe" ma:index="8" ma:taxonomy="true" ma:internalName="p885849b203f4936a80aea35b5b81ffe" ma:taxonomyFieldName="Level_x0020_1_x0020_Term" ma:displayName="Level 1 Term" ma:default="5;#Communications ＆ Research|3b208224-ad6f-438b-9efc-91f4f9d4c6bc" ma:fieldId="{9885849b-203f-4936-a80a-ea35b5b81ffe}" ma:sspId="001b5e7c-e7df-458b-8a99-898f8429863c" ma:termSetId="80f12f04-af74-49c9-9e8a-884cdeee96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bb7d3624-310c-4718-b8ad-827b009403e3}" ma:internalName="TaxCatchAll" ma:showField="CatchAllData" ma:web="d0599a47-5eba-47aa-8ac9-43a241fb7e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b7d3624-310c-4718-b8ad-827b009403e3}" ma:internalName="TaxCatchAllLabel" ma:readOnly="true" ma:showField="CatchAllDataLabel" ma:web="d0599a47-5eba-47aa-8ac9-43a241fb7e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9245e6a331443d6b7b67deeb563b84e" ma:index="12" nillable="true" ma:taxonomy="true" ma:internalName="h9245e6a331443d6b7b67deeb563b84e" ma:taxonomyFieldName="Level_x0020_2_x0020_Term_x0020__x0028_CAR_x0029_" ma:displayName="Level 2 Term (CAR)" ma:default="" ma:fieldId="{19245e6a-3314-43d6-b7b6-7deeb563b84e}" ma:taxonomyMulti="true" ma:sspId="001b5e7c-e7df-458b-8a99-898f8429863c" ma:termSetId="f857d8d2-2106-4c0a-966b-11fbe9760a5d" ma:anchorId="6df17006-fd4e-4f69-a646-bfa68df337c5" ma:open="false" ma:isKeyword="false">
      <xsd:complexType>
        <xsd:sequence>
          <xsd:element ref="pc:Terms" minOccurs="0" maxOccurs="1"/>
        </xsd:sequence>
      </xsd:complexType>
    </xsd:element>
    <xsd:element name="jf8d4d97f2bf4109bc2b54a23494995b" ma:index="14" nillable="true" ma:taxonomy="true" ma:internalName="jf8d4d97f2bf4109bc2b54a23494995b" ma:taxonomyFieldName="Level_x0020_3_x0020_Term_x0020__x0028_CAR_x0029_" ma:displayName="Level 3 Term (CAR)" ma:indexed="true" ma:default="" ma:fieldId="{3f8d4d97-f2bf-4109-bc2b-54a23494995b}" ma:sspId="001b5e7c-e7df-458b-8a99-898f8429863c" ma:termSetId="f857d8d2-2106-4c0a-966b-11fbe9760a5d" ma:anchorId="ee508e01-9ff7-4db8-a3dc-be28fd6ccb5e" ma:open="false" ma:isKeyword="false">
      <xsd:complexType>
        <xsd:sequence>
          <xsd:element ref="pc:Terms" minOccurs="0" maxOccurs="1"/>
        </xsd:sequence>
      </xsd:complexType>
    </xsd:element>
    <xsd:element name="ge89a33dd35f4876ba7614c657c32ea8" ma:index="16" nillable="true" ma:taxonomy="true" ma:internalName="ge89a33dd35f4876ba7614c657c32ea8" ma:taxonomyFieldName="Level_x0020_4_x0020_Term_x0020__x0028_CAR_x0029_" ma:displayName="Level 4 Term (CAR)" ma:indexed="true" ma:default="" ma:fieldId="{0e89a33d-d35f-4876-ba76-14c657c32ea8}" ma:sspId="001b5e7c-e7df-458b-8a99-898f8429863c" ma:termSetId="f857d8d2-2106-4c0a-966b-11fbe9760a5d" ma:anchorId="66395c8a-564f-4722-9665-dc950582a48c" ma:open="false" ma:isKeyword="false">
      <xsd:complexType>
        <xsd:sequence>
          <xsd:element ref="pc:Terms" minOccurs="0" maxOccurs="1"/>
        </xsd:sequence>
      </xsd:complexType>
    </xsd:element>
    <xsd:element name="l3068b506f5749bcadc7c1a33b0969a3" ma:index="18" nillable="true" ma:taxonomy="true" ma:internalName="l3068b506f5749bcadc7c1a33b0969a3" ma:taxonomyFieldName="Level_x0020_5_x0020_Term_x0020__x0028_CAR_x0029_" ma:displayName="Level 5 Term (CAR)" ma:indexed="true" ma:default="" ma:fieldId="{53068b50-6f57-49bc-adc7-c1a33b0969a3}" ma:sspId="001b5e7c-e7df-458b-8a99-898f8429863c" ma:termSetId="f857d8d2-2106-4c0a-966b-11fbe9760a5d" ma:anchorId="bee99f34-a768-4d3a-a7f1-9849ef940018" ma:open="false" ma:isKeyword="false">
      <xsd:complexType>
        <xsd:sequence>
          <xsd:element ref="pc:Terms" minOccurs="0" maxOccurs="1"/>
        </xsd:sequence>
      </xsd:complex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2f8fda-42c4-4d7d-bfad-58ccfa0fec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MediaServiceAutoTags" ma:internalName="MediaServiceAutoTags" ma:readOnly="true">
      <xsd:simpleType>
        <xsd:restriction base="dms:Text"/>
      </xsd:simpleType>
    </xsd:element>
    <xsd:element name="MediaServiceOCR" ma:index="2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1" nillable="true" ma:displayName="Location" ma:internalName="MediaServiceLocation" ma:readOnly="true">
      <xsd:simpleType>
        <xsd:restriction base="dms:Text"/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4" nillable="true" ma:taxonomy="true" ma:internalName="lcf76f155ced4ddcb4097134ff3c332f" ma:taxonomyFieldName="MediaServiceImageTags" ma:displayName="Image Tags" ma:readOnly="false" ma:fieldId="{5cf76f15-5ced-4ddc-b409-7134ff3c332f}" ma:taxonomyMulti="true" ma:sspId="001b5e7c-e7df-458b-8a99-898f8429863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" ma:index="35" nillable="true" ma:displayName="Date" ma:format="DateOnly" ma:internalName="Date">
      <xsd:simpleType>
        <xsd:restriction base="dms:DateTime"/>
      </xsd:simpleType>
    </xsd:element>
    <xsd:element name="MediaServiceObjectDetectorVersions" ma:index="3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599a47-5eba-47aa-8ac9-43a241fb7ee1">
      <Value>5</Value>
    </TaxCatchAll>
    <h9245e6a331443d6b7b67deeb563b84e xmlns="d0599a47-5eba-47aa-8ac9-43a241fb7ee1">
      <Terms xmlns="http://schemas.microsoft.com/office/infopath/2007/PartnerControls"/>
    </h9245e6a331443d6b7b67deeb563b84e>
    <jf8d4d97f2bf4109bc2b54a23494995b xmlns="d0599a47-5eba-47aa-8ac9-43a241fb7ee1">
      <Terms xmlns="http://schemas.microsoft.com/office/infopath/2007/PartnerControls"/>
    </jf8d4d97f2bf4109bc2b54a23494995b>
    <ge89a33dd35f4876ba7614c657c32ea8 xmlns="d0599a47-5eba-47aa-8ac9-43a241fb7ee1">
      <Terms xmlns="http://schemas.microsoft.com/office/infopath/2007/PartnerControls"/>
    </ge89a33dd35f4876ba7614c657c32ea8>
    <p885849b203f4936a80aea35b5b81ffe xmlns="d0599a47-5eba-47aa-8ac9-43a241fb7ee1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munications ＆ Research</TermName>
          <TermId xmlns="http://schemas.microsoft.com/office/infopath/2007/PartnerControls">3b208224-ad6f-438b-9efc-91f4f9d4c6bc</TermId>
        </TermInfo>
      </Terms>
    </p885849b203f4936a80aea35b5b81ffe>
    <l3068b506f5749bcadc7c1a33b0969a3 xmlns="d0599a47-5eba-47aa-8ac9-43a241fb7ee1">
      <Terms xmlns="http://schemas.microsoft.com/office/infopath/2007/PartnerControls"/>
    </l3068b506f5749bcadc7c1a33b0969a3>
    <lcf76f155ced4ddcb4097134ff3c332f xmlns="712f8fda-42c4-4d7d-bfad-58ccfa0fec08">
      <Terms xmlns="http://schemas.microsoft.com/office/infopath/2007/PartnerControls"/>
    </lcf76f155ced4ddcb4097134ff3c332f>
    <Date xmlns="712f8fda-42c4-4d7d-bfad-58ccfa0fec0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63A2790B-5482-4759-8EB4-151057AEF7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599a47-5eba-47aa-8ac9-43a241fb7ee1"/>
    <ds:schemaRef ds:uri="712f8fda-42c4-4d7d-bfad-58ccfa0fec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7F21D7-6E8E-4AA4-B078-6E7BDF3BD180}">
  <ds:schemaRefs>
    <ds:schemaRef ds:uri="http://schemas.microsoft.com/office/2006/metadata/properties"/>
    <ds:schemaRef ds:uri="http://schemas.microsoft.com/office/infopath/2007/PartnerControls"/>
    <ds:schemaRef ds:uri="d0599a47-5eba-47aa-8ac9-43a241fb7ee1"/>
    <ds:schemaRef ds:uri="712f8fda-42c4-4d7d-bfad-58ccfa0fec08"/>
  </ds:schemaRefs>
</ds:datastoreItem>
</file>

<file path=customXml/itemProps3.xml><?xml version="1.0" encoding="utf-8"?>
<ds:datastoreItem xmlns:ds="http://schemas.openxmlformats.org/officeDocument/2006/customXml" ds:itemID="{50ACF591-0B7B-4D41-BB07-59782FBE9D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F27C3A-7C2B-4F72-AC99-7CC6A23808C3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702</Words>
  <Characters>3333</Characters>
  <Application>Microsoft Office Word</Application>
  <DocSecurity>0</DocSecurity>
  <Lines>90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usanna Wills-Johnson</cp:lastModifiedBy>
  <cp:revision>4</cp:revision>
  <dcterms:created xsi:type="dcterms:W3CDTF">2024-04-15T05:50:00Z</dcterms:created>
  <dcterms:modified xsi:type="dcterms:W3CDTF">2024-04-18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71E7BEF19CE246BD5D627B26F6807C</vt:lpwstr>
  </property>
  <property fmtid="{D5CDD505-2E9C-101B-9397-08002B2CF9AE}" pid="3" name="Level 5 Term (CAR)">
    <vt:lpwstr/>
  </property>
  <property fmtid="{D5CDD505-2E9C-101B-9397-08002B2CF9AE}" pid="4" name="Level 2 Term (CAR)">
    <vt:lpwstr/>
  </property>
  <property fmtid="{D5CDD505-2E9C-101B-9397-08002B2CF9AE}" pid="5" name="Level 4 Term (CAR)">
    <vt:lpwstr/>
  </property>
  <property fmtid="{D5CDD505-2E9C-101B-9397-08002B2CF9AE}" pid="6" name="Level 1 Term">
    <vt:lpwstr>5;#Communications ＆ Research|3b208224-ad6f-438b-9efc-91f4f9d4c6bc</vt:lpwstr>
  </property>
  <property fmtid="{D5CDD505-2E9C-101B-9397-08002B2CF9AE}" pid="7" name="Level 3 Term (CAR)">
    <vt:lpwstr/>
  </property>
  <property fmtid="{D5CDD505-2E9C-101B-9397-08002B2CF9AE}" pid="8" name="GrammarlyDocumentId">
    <vt:lpwstr>a5c822f7ba5e88a8b57f877fac83c038fb8b9de8f7b006b7d133948bf9af78e6</vt:lpwstr>
  </property>
</Properties>
</file>